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DE8F456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66E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668,42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D42582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D42582" w:rsidRPr="00860E28" w:rsidRDefault="00D42582" w:rsidP="00D42582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D42582" w:rsidRPr="00860E2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D42582" w:rsidRPr="00BE4F58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D42582" w:rsidRPr="00BE4F58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D42582" w:rsidRPr="00BE4F58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D4258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D42582" w:rsidRPr="005D3800" w:rsidRDefault="00D42582" w:rsidP="00D4258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D42582" w:rsidRPr="005D3800" w:rsidRDefault="00D42582" w:rsidP="00D4258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D42582" w:rsidRPr="005D3800" w:rsidRDefault="00D42582" w:rsidP="00D4258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D42582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D42582" w:rsidRPr="004F1D94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D4258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D42582" w:rsidRPr="00877FF4" w:rsidRDefault="00D42582" w:rsidP="00D4258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D42582" w:rsidRPr="00855CC8" w:rsidRDefault="00D42582" w:rsidP="00D4258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D4258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D42582" w:rsidRPr="00877FF4" w:rsidRDefault="00D42582" w:rsidP="00D4258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D42582" w:rsidRPr="00877FF4" w:rsidRDefault="00D42582" w:rsidP="00D4258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D4258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D42582" w:rsidRDefault="00D42582" w:rsidP="00D4258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D42582" w:rsidRPr="006F193B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D42582" w:rsidRPr="00DF1E36" w:rsidRDefault="00D42582" w:rsidP="00D4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7F5B35A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482578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3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6F2AAF02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proofErr w:type="spellStart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*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proofErr w:type="spellStart"/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proofErr w:type="spellEnd"/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57780B5D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hmed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21795C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jaei, Taher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23666F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51641F77" w:rsidR="0023666F" w:rsidRPr="0081362B" w:rsidRDefault="0023666F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="0009305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,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3666F" w:rsidRDefault="0023666F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18677632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223769E6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1AC0FBC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 w:rsidR="0009305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64DE32A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9614D0A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64186CDB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09305F"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09305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amiee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Qinfeng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(Alice) Yu, Vincent Massey Secondary School, Grade 11, Research Assistant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</w:t>
            </w:r>
            <w:proofErr w:type="spellStart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Kurepa</w:t>
            </w:r>
            <w:proofErr w:type="spellEnd"/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</w:t>
            </w:r>
            <w:proofErr w:type="spellEnd"/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ssumption College Catholic High School, Grade 11, </w:t>
            </w:r>
            <w:proofErr w:type="spellStart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, </w:t>
            </w:r>
            <w:proofErr w:type="spellStart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Mahdis Saeedi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. Kia </w:t>
            </w:r>
            <w:proofErr w:type="spellStart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Jahanbin</w:t>
            </w:r>
            <w:proofErr w:type="spellEnd"/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545E97EB" w14:textId="77777777" w:rsidTr="00583E8E">
        <w:trPr>
          <w:trHeight w:val="254"/>
        </w:trPr>
        <w:tc>
          <w:tcPr>
            <w:tcW w:w="9498" w:type="dxa"/>
          </w:tcPr>
          <w:p w14:paraId="62600894" w14:textId="755427CF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Nirvan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rooman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55C9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-Process Bias Mitigation in Machine Lear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1935F00F" w14:textId="30672DEE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="00F55C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68" w:type="dxa"/>
          </w:tcPr>
          <w:p w14:paraId="45471E34" w14:textId="344C844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laram</w:t>
            </w:r>
            <w:proofErr w:type="spellEnd"/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</w:t>
            </w:r>
            <w:proofErr w:type="spellStart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aezi</w:t>
            </w:r>
            <w:proofErr w:type="spellEnd"/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oonak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asses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EA73DC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mid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ashayar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02812B00" w14:textId="1B44F5F1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A73DC" w:rsidRDefault="00EA73DC" w:rsidP="00EA73D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6623D604" w:rsidR="00EA73DC" w:rsidRDefault="00EA73DC" w:rsidP="00EA73D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A73DC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+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omiredd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852" w:type="dxa"/>
          </w:tcPr>
          <w:p w14:paraId="1338CE1D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A73DC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rfa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A73DC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A73DC" w:rsidRPr="00557F8E" w:rsidRDefault="00EA73DC" w:rsidP="00EA73DC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A73DC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A73DC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A73DC" w:rsidRPr="00557F8E" w:rsidRDefault="00EA73DC" w:rsidP="00EA73D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1. Dhwani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A73DC" w:rsidRPr="00557F8E" w:rsidRDefault="00EA73DC" w:rsidP="00EA73D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0439F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D0439F" w:rsidRDefault="00D0439F" w:rsidP="00D0439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ni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enchmark Dataset for </w:t>
            </w:r>
            <w:r w:rsidRPr="00D0439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am Refinement</w:t>
            </w:r>
          </w:p>
        </w:tc>
        <w:tc>
          <w:tcPr>
            <w:tcW w:w="1625" w:type="dxa"/>
          </w:tcPr>
          <w:p w14:paraId="798FFD62" w14:textId="00DB1E1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D0439F" w:rsidRDefault="00D0439F" w:rsidP="00D0439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30DB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A30DB" w:rsidRDefault="00B415F4" w:rsidP="00A2121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A30D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A2121E">
              <w:t xml:space="preserve">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i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salkhadi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hmoud </w:t>
            </w:r>
            <w:proofErr w:type="spellStart"/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kwisem</w:t>
            </w:r>
            <w:proofErr w:type="spellEnd"/>
            <w:r w:rsid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121E"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A30DB" w:rsidRDefault="00A2121E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4C197F" w:rsidRPr="00B415F4" w:rsidRDefault="00B415F4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4C197F"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8. Richard Kenny,</w:t>
            </w:r>
            <w:r w:rsidR="004C197F"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Pr="00B415F4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4C197F" w:rsidRPr="00B415F4" w:rsidRDefault="00B415F4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="004C197F"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rnais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Nick Boisclair, Matthew Connell,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4C197F" w:rsidRPr="00557F8E" w:rsidRDefault="00B415F4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="004C197F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="004C197F"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557F8E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330F07" w14:paraId="11DF7DF8" w14:textId="77777777" w:rsidTr="00CC7455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0461904E" w14:textId="77777777" w:rsidTr="00CC7455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CC7455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CC7455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604D31C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3F4CDF" w:rsidRPr="003F4CDF" w14:paraId="49171B33" w14:textId="77777777" w:rsidTr="00CC7455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CC7455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CC7455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CC7455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CC7455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CC7455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778A374F" w14:textId="77777777" w:rsidTr="00CC7455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1229CF25" w14:textId="77777777" w:rsidTr="00CC7455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2058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CC7455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48CBFB3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amed </w:t>
            </w:r>
            <w:proofErr w:type="spellStart"/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stafa Mohammadi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arasui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nial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bra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LLM-based User </w:t>
            </w:r>
            <w:proofErr w:type="spellStart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mulated</w:t>
            </w:r>
            <w:proofErr w:type="spellEnd"/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</w:t>
            </w:r>
            <w:proofErr w:type="spellEnd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lze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ishwadeep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ikder</w:t>
            </w:r>
            <w:proofErr w:type="spellEnd"/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</w:t>
            </w:r>
            <w:proofErr w:type="spellStart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MSRec</w:t>
            </w:r>
            <w:proofErr w:type="spellEnd"/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mish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urendran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 xml:space="preserve">05. Chair, MSc Thesis Defense, Yakin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ung tumor segmentation using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uperpixel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Defense, </w:t>
            </w:r>
            <w:proofErr w:type="spellStart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Identification of Cell-types in </w:t>
            </w:r>
            <w:proofErr w:type="spellStart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cRNA</w:t>
            </w:r>
            <w:proofErr w:type="spellEnd"/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4804C3" w14:textId="77777777" w:rsidR="00E8364E" w:rsidRDefault="00E8364E" w:rsidP="00962F84">
      <w:r>
        <w:separator/>
      </w:r>
    </w:p>
  </w:endnote>
  <w:endnote w:type="continuationSeparator" w:id="0">
    <w:p w14:paraId="7A01E2B7" w14:textId="77777777" w:rsidR="00E8364E" w:rsidRDefault="00E8364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altName w:val="Calibri"/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0DEB39" w14:textId="77777777" w:rsidR="00E8364E" w:rsidRDefault="00E8364E" w:rsidP="00962F84">
      <w:r>
        <w:separator/>
      </w:r>
    </w:p>
  </w:footnote>
  <w:footnote w:type="continuationSeparator" w:id="0">
    <w:p w14:paraId="6309A79C" w14:textId="77777777" w:rsidR="00E8364E" w:rsidRDefault="00E8364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32DE28DB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5054BD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Oct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433B"/>
    <w:rsid w:val="0023666F"/>
    <w:rsid w:val="00240452"/>
    <w:rsid w:val="00242243"/>
    <w:rsid w:val="00242941"/>
    <w:rsid w:val="00242FA0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58F8"/>
    <w:rsid w:val="00E27056"/>
    <w:rsid w:val="00E279EC"/>
    <w:rsid w:val="00E31558"/>
    <w:rsid w:val="00E33B61"/>
    <w:rsid w:val="00E34935"/>
    <w:rsid w:val="00E37386"/>
    <w:rsid w:val="00E43825"/>
    <w:rsid w:val="00E45333"/>
    <w:rsid w:val="00E47E38"/>
    <w:rsid w:val="00E51A50"/>
    <w:rsid w:val="00E56C1B"/>
    <w:rsid w:val="00E60008"/>
    <w:rsid w:val="00E66787"/>
    <w:rsid w:val="00E676B8"/>
    <w:rsid w:val="00E7256C"/>
    <w:rsid w:val="00E748B5"/>
    <w:rsid w:val="00E80277"/>
    <w:rsid w:val="00E808A7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4</TotalTime>
  <Pages>7</Pages>
  <Words>5665</Words>
  <Characters>32296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788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56</cp:revision>
  <cp:lastPrinted>2024-11-29T19:00:00Z</cp:lastPrinted>
  <dcterms:created xsi:type="dcterms:W3CDTF">2023-10-25T08:29:00Z</dcterms:created>
  <dcterms:modified xsi:type="dcterms:W3CDTF">2025-01-05T19:1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